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1CBA" w:rsidRDefault="007C1CBA" w:rsidP="007C1CBA">
      <w:r>
        <w:t>CSSE373</w:t>
      </w:r>
    </w:p>
    <w:p w:rsidR="007C1CBA" w:rsidRDefault="007C1CBA" w:rsidP="007C1CBA">
      <w:r>
        <w:t>Milestone 2</w:t>
      </w:r>
    </w:p>
    <w:p w:rsidR="007C1CBA" w:rsidRDefault="007C1CBA" w:rsidP="007C1CBA">
      <w:r>
        <w:t>Fred Zhang, Songyu Wang</w:t>
      </w:r>
    </w:p>
    <w:p w:rsidR="007C1CBA" w:rsidRDefault="007C1CBA" w:rsidP="007C1CBA">
      <w:pPr>
        <w:rPr>
          <w:rStyle w:val="fontstyle01"/>
          <w:b/>
        </w:rPr>
      </w:pPr>
      <w:r w:rsidRPr="00CE35AB">
        <w:rPr>
          <w:rStyle w:val="fontstyle01"/>
          <w:b/>
          <w:noProof/>
        </w:rPr>
        <w:t>Using the given protocol</w:t>
      </w:r>
      <w:r w:rsidRPr="00373AD5">
        <w:rPr>
          <w:rStyle w:val="fontstyle01"/>
          <w:b/>
        </w:rPr>
        <w:t>, it is possible to transmit all of the data in the sender’s buffer to the receiver’s buffer.</w:t>
      </w:r>
    </w:p>
    <w:p w:rsidR="007C1CBA" w:rsidRDefault="007C1CBA" w:rsidP="007C1CBA">
      <w:r>
        <w:t>We ran:</w:t>
      </w:r>
    </w:p>
    <w:p w:rsidR="007C1CBA" w:rsidRDefault="007C1CBA" w:rsidP="007C1CBA">
      <w:r>
        <w:tab/>
      </w:r>
      <w:r w:rsidRPr="007C1CBA">
        <w:t xml:space="preserve">run possibleReliabe for </w:t>
      </w:r>
      <w:r w:rsidRPr="00CE35AB">
        <w:rPr>
          <w:noProof/>
        </w:rPr>
        <w:t>7</w:t>
      </w:r>
      <w:r w:rsidRPr="007C1CBA">
        <w:t xml:space="preserve"> but exactly 1 RealData</w:t>
      </w:r>
    </w:p>
    <w:p w:rsidR="007C1CBA" w:rsidRDefault="007C1CBA" w:rsidP="007C1CBA">
      <w:r>
        <w:t>The result is:</w:t>
      </w:r>
    </w:p>
    <w:p w:rsidR="007C1CBA" w:rsidRDefault="007C1CBA" w:rsidP="007C1CBA">
      <w:r>
        <w:t>Time0</w:t>
      </w:r>
    </w:p>
    <w:p w:rsidR="00033D06" w:rsidRDefault="00C86788" w:rsidP="00033D06">
      <w:r>
        <w:rPr>
          <w:noProof/>
        </w:rPr>
        <w:drawing>
          <wp:inline distT="0" distB="0" distL="0" distR="0" wp14:anchorId="1D0C73C2" wp14:editId="17A1F916">
            <wp:extent cx="5943600" cy="1057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33D06" w:rsidRPr="00033D06">
        <w:t xml:space="preserve"> </w:t>
      </w:r>
      <w:r w:rsidR="00033D06">
        <w:t>At Time 0, The RealData is in sender buffer.</w:t>
      </w:r>
    </w:p>
    <w:p w:rsidR="00033D06" w:rsidRDefault="00033D06" w:rsidP="00033D06">
      <w:r>
        <w:t>Sender state is Wait for Call From Above</w:t>
      </w:r>
    </w:p>
    <w:p w:rsidR="00033D06" w:rsidRDefault="00033D06" w:rsidP="00033D06">
      <w:r>
        <w:t>Receiver state is Wait for Call From Below</w:t>
      </w:r>
    </w:p>
    <w:p w:rsidR="007C1CBA" w:rsidRDefault="007C1CBA" w:rsidP="007C1CBA"/>
    <w:p w:rsidR="007C1CBA" w:rsidRDefault="007C1CBA" w:rsidP="007C1CBA">
      <w:r>
        <w:t>Time1</w:t>
      </w:r>
    </w:p>
    <w:p w:rsidR="00033D06" w:rsidRDefault="001C38BB" w:rsidP="00571002">
      <w:pPr>
        <w:rPr>
          <w:noProof/>
        </w:rPr>
      </w:pPr>
      <w:r>
        <w:rPr>
          <w:noProof/>
        </w:rPr>
        <w:drawing>
          <wp:inline distT="0" distB="0" distL="0" distR="0" wp14:anchorId="157BB45B" wp14:editId="56A17D5D">
            <wp:extent cx="5943600" cy="1117600"/>
            <wp:effectExtent l="0" t="0" r="0" b="63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1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3D06" w:rsidRDefault="00033D06" w:rsidP="00033D06">
      <w:r>
        <w:t xml:space="preserve">At Time 1, The RealData is packed in Packet0 and put in the channel. It is waiting for being received by Receiver. </w:t>
      </w:r>
    </w:p>
    <w:p w:rsidR="00033D06" w:rsidRDefault="00033D06" w:rsidP="00033D06">
      <w:r>
        <w:t>Sender state is Wait for ACK or NAK</w:t>
      </w:r>
    </w:p>
    <w:p w:rsidR="00033D06" w:rsidRDefault="00033D06" w:rsidP="00033D06">
      <w:r>
        <w:t>Receiver state is Wait for Call From Below</w:t>
      </w:r>
    </w:p>
    <w:p w:rsidR="00033D06" w:rsidRDefault="007C1CBA" w:rsidP="00571002">
      <w:pPr>
        <w:rPr>
          <w:noProof/>
        </w:rPr>
      </w:pPr>
      <w:r>
        <w:rPr>
          <w:noProof/>
        </w:rPr>
        <w:lastRenderedPageBreak/>
        <w:t>Time2</w:t>
      </w:r>
      <w:r w:rsidRPr="007C1CBA">
        <w:rPr>
          <w:noProof/>
        </w:rPr>
        <w:t xml:space="preserve"> </w:t>
      </w:r>
      <w:r w:rsidR="00536F47">
        <w:rPr>
          <w:noProof/>
        </w:rPr>
        <w:drawing>
          <wp:inline distT="0" distB="0" distL="0" distR="0" wp14:anchorId="48293CE7" wp14:editId="4158C71A">
            <wp:extent cx="5943600" cy="116776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7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3D06" w:rsidRDefault="00033D06" w:rsidP="00033D06">
      <w:r>
        <w:t xml:space="preserve">At Time 2, The RealData </w:t>
      </w:r>
      <w:r w:rsidRPr="00CE35AB">
        <w:rPr>
          <w:noProof/>
        </w:rPr>
        <w:t>is corrupted</w:t>
      </w:r>
      <w:r w:rsidR="00DA3DE1">
        <w:rPr>
          <w:noProof/>
        </w:rPr>
        <w:t xml:space="preserve"> </w:t>
      </w:r>
      <w:r>
        <w:t>(Packet0 becomes Packet5)</w:t>
      </w:r>
    </w:p>
    <w:p w:rsidR="00033D06" w:rsidRDefault="00033D06" w:rsidP="00033D06">
      <w:r>
        <w:t>Sender state is Wait for ACK or NAK</w:t>
      </w:r>
    </w:p>
    <w:p w:rsidR="00033D06" w:rsidRDefault="00033D06" w:rsidP="00033D06">
      <w:r>
        <w:t>Receiver state is Wait for Call From Below</w:t>
      </w:r>
    </w:p>
    <w:p w:rsidR="00033D06" w:rsidRDefault="007C1CBA" w:rsidP="00571002">
      <w:pPr>
        <w:rPr>
          <w:noProof/>
        </w:rPr>
      </w:pPr>
      <w:r>
        <w:rPr>
          <w:noProof/>
        </w:rPr>
        <w:t>Time3</w:t>
      </w:r>
      <w:r w:rsidRPr="007C1CBA">
        <w:rPr>
          <w:noProof/>
        </w:rPr>
        <w:t xml:space="preserve"> </w:t>
      </w:r>
      <w:r w:rsidR="00C904F9">
        <w:rPr>
          <w:noProof/>
        </w:rPr>
        <w:drawing>
          <wp:inline distT="0" distB="0" distL="0" distR="0" wp14:anchorId="20A93816" wp14:editId="2837060D">
            <wp:extent cx="5943600" cy="1173480"/>
            <wp:effectExtent l="0" t="0" r="0" b="762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7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3D06" w:rsidRDefault="00033D06" w:rsidP="00033D06">
      <w:r>
        <w:t xml:space="preserve">At Time 3, </w:t>
      </w:r>
      <w:r w:rsidRPr="00CE35AB">
        <w:rPr>
          <w:noProof/>
        </w:rPr>
        <w:t>A</w:t>
      </w:r>
      <w:r w:rsidR="00CE35AB">
        <w:rPr>
          <w:noProof/>
        </w:rPr>
        <w:t>n</w:t>
      </w:r>
      <w:r w:rsidRPr="00CE35AB">
        <w:rPr>
          <w:noProof/>
        </w:rPr>
        <w:t xml:space="preserve"> NAK</w:t>
      </w:r>
      <w:r>
        <w:t xml:space="preserve"> packet is sent by receiver </w:t>
      </w:r>
      <w:r w:rsidR="00EF4D77">
        <w:t>because it detects the corrupted data</w:t>
      </w:r>
    </w:p>
    <w:p w:rsidR="00033D06" w:rsidRDefault="00033D06" w:rsidP="00033D06">
      <w:r>
        <w:t>Sender state is Wait for ACK or NAK</w:t>
      </w:r>
    </w:p>
    <w:p w:rsidR="00033D06" w:rsidRDefault="00033D06" w:rsidP="00033D06">
      <w:r>
        <w:t>Receiver state is Wait for Call From Below</w:t>
      </w:r>
    </w:p>
    <w:p w:rsidR="00033D06" w:rsidRDefault="007C1CBA" w:rsidP="00033D06">
      <w:r>
        <w:rPr>
          <w:noProof/>
        </w:rPr>
        <w:t>Time4</w:t>
      </w:r>
      <w:r w:rsidRPr="007C1CBA">
        <w:rPr>
          <w:noProof/>
        </w:rPr>
        <w:t xml:space="preserve"> </w:t>
      </w:r>
      <w:r w:rsidR="004B67F6">
        <w:rPr>
          <w:noProof/>
        </w:rPr>
        <w:drawing>
          <wp:inline distT="0" distB="0" distL="0" distR="0" wp14:anchorId="5CBDC0C1" wp14:editId="39AB5A11">
            <wp:extent cx="5943600" cy="1197610"/>
            <wp:effectExtent l="0" t="0" r="0" b="25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97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C1CBA">
        <w:rPr>
          <w:noProof/>
        </w:rPr>
        <w:t xml:space="preserve"> </w:t>
      </w:r>
      <w:r w:rsidR="00033D06">
        <w:t>At Time 4, Sender receives the NAK data and Resend RealData/Packet0 into the channel.</w:t>
      </w:r>
    </w:p>
    <w:p w:rsidR="00033D06" w:rsidRDefault="00033D06" w:rsidP="00033D06">
      <w:r>
        <w:t>Sender state is Wait for ACK or NAK</w:t>
      </w:r>
    </w:p>
    <w:p w:rsidR="00033D06" w:rsidRDefault="00033D06" w:rsidP="00571002">
      <w:r>
        <w:t>Receiver state is Wait for Call From Below</w:t>
      </w:r>
    </w:p>
    <w:p w:rsidR="00033D06" w:rsidRDefault="007C1CBA" w:rsidP="00571002">
      <w:pPr>
        <w:rPr>
          <w:noProof/>
        </w:rPr>
      </w:pPr>
      <w:r>
        <w:rPr>
          <w:noProof/>
        </w:rPr>
        <w:lastRenderedPageBreak/>
        <w:t>Time5</w:t>
      </w:r>
      <w:r w:rsidR="00571002" w:rsidRPr="00571002">
        <w:rPr>
          <w:noProof/>
        </w:rPr>
        <w:t xml:space="preserve"> </w:t>
      </w:r>
      <w:r w:rsidR="00AA273A">
        <w:rPr>
          <w:noProof/>
        </w:rPr>
        <w:drawing>
          <wp:inline distT="0" distB="0" distL="0" distR="0" wp14:anchorId="2488359B" wp14:editId="6D0071A7">
            <wp:extent cx="5943600" cy="1140460"/>
            <wp:effectExtent l="0" t="0" r="0" b="254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0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3D06" w:rsidRDefault="00033D06" w:rsidP="00033D06">
      <w:r>
        <w:t xml:space="preserve">At Time 5, Receiver receives the uncorrupted data. The data is in the receiver buffer. </w:t>
      </w:r>
      <w:r w:rsidR="00CE35AB">
        <w:rPr>
          <w:noProof/>
        </w:rPr>
        <w:t>Receiver sends an ACK message</w:t>
      </w:r>
      <w:r>
        <w:t>.</w:t>
      </w:r>
    </w:p>
    <w:p w:rsidR="00033D06" w:rsidRDefault="00033D06" w:rsidP="00033D06">
      <w:r>
        <w:t>Sender state is Wait for ACK or NAK</w:t>
      </w:r>
    </w:p>
    <w:p w:rsidR="00033D06" w:rsidRDefault="00033D06" w:rsidP="00033D06">
      <w:r>
        <w:t>Receiver state is Wait for Call From Below</w:t>
      </w:r>
    </w:p>
    <w:p w:rsidR="001736D6" w:rsidRDefault="007C1CBA" w:rsidP="00571002">
      <w:r>
        <w:rPr>
          <w:noProof/>
        </w:rPr>
        <w:t>Time6</w:t>
      </w:r>
      <w:r w:rsidRPr="007C1CBA">
        <w:rPr>
          <w:noProof/>
        </w:rPr>
        <w:t xml:space="preserve"> </w:t>
      </w:r>
      <w:r w:rsidR="00145371">
        <w:rPr>
          <w:noProof/>
        </w:rPr>
        <w:drawing>
          <wp:inline distT="0" distB="0" distL="0" distR="0" wp14:anchorId="6885BBED" wp14:editId="16762681">
            <wp:extent cx="5943600" cy="109410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94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36D6" w:rsidRDefault="001736D6" w:rsidP="00571002">
      <w:r>
        <w:t xml:space="preserve">At Time 6, Sender receives the ACK message. Since there is no more data to send. </w:t>
      </w:r>
      <w:r w:rsidRPr="00CE35AB">
        <w:rPr>
          <w:noProof/>
        </w:rPr>
        <w:t>This</w:t>
      </w:r>
      <w:r>
        <w:t xml:space="preserve"> is the last state.</w:t>
      </w:r>
    </w:p>
    <w:p w:rsidR="001736D6" w:rsidRDefault="001736D6" w:rsidP="001736D6">
      <w:r>
        <w:t>Sender state is Wait for Call From Above</w:t>
      </w:r>
    </w:p>
    <w:p w:rsidR="001736D6" w:rsidRDefault="001736D6" w:rsidP="001736D6">
      <w:r>
        <w:t>Receiver state is Wait for Call From Below</w:t>
      </w:r>
    </w:p>
    <w:p w:rsidR="001736D6" w:rsidRDefault="001736D6" w:rsidP="00571002"/>
    <w:p w:rsidR="001736D6" w:rsidRDefault="007A756D">
      <w:r>
        <w:br w:type="page"/>
      </w:r>
    </w:p>
    <w:p w:rsidR="001736D6" w:rsidRDefault="001736D6" w:rsidP="001736D6">
      <w:pPr>
        <w:rPr>
          <w:rStyle w:val="fontstyle01"/>
          <w:b/>
        </w:rPr>
      </w:pPr>
      <w:r w:rsidRPr="00C87699">
        <w:rPr>
          <w:rStyle w:val="fontstyle01"/>
          <w:b/>
        </w:rPr>
        <w:lastRenderedPageBreak/>
        <w:t xml:space="preserve">Using the given protocol, it is </w:t>
      </w:r>
      <w:r w:rsidR="00946FD7">
        <w:rPr>
          <w:rStyle w:val="fontstyle01"/>
          <w:b/>
        </w:rPr>
        <w:t xml:space="preserve">not </w:t>
      </w:r>
      <w:r w:rsidRPr="00C87699">
        <w:rPr>
          <w:rStyle w:val="fontstyle21"/>
          <w:b w:val="0"/>
        </w:rPr>
        <w:t xml:space="preserve">always </w:t>
      </w:r>
      <w:r w:rsidRPr="00C87699">
        <w:rPr>
          <w:rStyle w:val="fontstyle01"/>
          <w:b/>
        </w:rPr>
        <w:t>possible to transmit all of the data in the sender’s buffer to the receiver buffer.</w:t>
      </w:r>
    </w:p>
    <w:p w:rsidR="007A5181" w:rsidRDefault="007A5181" w:rsidP="001736D6">
      <w:pPr>
        <w:rPr>
          <w:rStyle w:val="fontstyle01"/>
          <w:b/>
        </w:rPr>
      </w:pPr>
    </w:p>
    <w:p w:rsidR="007A5181" w:rsidRPr="007A5181" w:rsidRDefault="007A5181" w:rsidP="001736D6">
      <w:pPr>
        <w:rPr>
          <w:rStyle w:val="fontstyle01"/>
        </w:rPr>
      </w:pPr>
      <w:r w:rsidRPr="007A5181">
        <w:rPr>
          <w:rStyle w:val="fontstyle01"/>
        </w:rPr>
        <w:t xml:space="preserve">We ran </w:t>
      </w:r>
    </w:p>
    <w:p w:rsidR="007A5181" w:rsidRDefault="007A5181" w:rsidP="001736D6">
      <w:pPr>
        <w:rPr>
          <w:rStyle w:val="fontstyle01"/>
        </w:rPr>
      </w:pPr>
      <w:r w:rsidRPr="007A5181">
        <w:rPr>
          <w:rStyle w:val="fontstyle01"/>
        </w:rPr>
        <w:tab/>
        <w:t xml:space="preserve">check alwaysReliable  for </w:t>
      </w:r>
      <w:r w:rsidRPr="00AF7207">
        <w:rPr>
          <w:rStyle w:val="fontstyle01"/>
          <w:noProof/>
        </w:rPr>
        <w:t>5</w:t>
      </w:r>
      <w:r w:rsidRPr="007A5181">
        <w:rPr>
          <w:rStyle w:val="fontstyle01"/>
        </w:rPr>
        <w:t xml:space="preserve"> but exactly 8 Time, 1 RealData</w:t>
      </w:r>
    </w:p>
    <w:p w:rsidR="007A5181" w:rsidRDefault="007A5181" w:rsidP="001736D6">
      <w:pPr>
        <w:rPr>
          <w:rStyle w:val="fontstyle01"/>
        </w:rPr>
      </w:pPr>
    </w:p>
    <w:p w:rsidR="00A01478" w:rsidRDefault="007A5181" w:rsidP="00A01478">
      <w:pPr>
        <w:rPr>
          <w:rStyle w:val="fontstyle01"/>
        </w:rPr>
      </w:pPr>
      <w:r>
        <w:rPr>
          <w:rStyle w:val="fontstyle01"/>
        </w:rPr>
        <w:t>And we have a counterexample:</w:t>
      </w:r>
    </w:p>
    <w:p w:rsidR="00CA6877" w:rsidRDefault="00CA6877" w:rsidP="00A01478">
      <w:pPr>
        <w:rPr>
          <w:noProof/>
        </w:rPr>
      </w:pPr>
      <w:r>
        <w:rPr>
          <w:noProof/>
        </w:rPr>
        <w:drawing>
          <wp:inline distT="0" distB="0" distL="0" distR="0" wp14:anchorId="51B33C36" wp14:editId="7269ED8E">
            <wp:extent cx="5943600" cy="1137920"/>
            <wp:effectExtent l="0" t="0" r="0" b="508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3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23E1" w:rsidRDefault="00530FB9" w:rsidP="00A01478">
      <w:pPr>
        <w:rPr>
          <w:noProof/>
        </w:rPr>
      </w:pPr>
      <w:r>
        <w:rPr>
          <w:noProof/>
        </w:rPr>
        <w:t xml:space="preserve">Sends the data, so </w:t>
      </w:r>
      <w:r w:rsidR="003A02FF">
        <w:rPr>
          <w:noProof/>
        </w:rPr>
        <w:t>the lastData becomes packet/RealData, packet2 is in the link</w:t>
      </w:r>
    </w:p>
    <w:p w:rsidR="0000645E" w:rsidRDefault="00E00A9D" w:rsidP="00A01478">
      <w:pPr>
        <w:rPr>
          <w:noProof/>
        </w:rPr>
      </w:pPr>
      <w:r>
        <w:rPr>
          <w:noProof/>
        </w:rPr>
        <w:drawing>
          <wp:inline distT="0" distB="0" distL="0" distR="0" wp14:anchorId="3516684E" wp14:editId="1BE651EE">
            <wp:extent cx="5943600" cy="1213485"/>
            <wp:effectExtent l="0" t="0" r="0" b="57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13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1329" w:rsidRPr="00001329">
        <w:rPr>
          <w:noProof/>
        </w:rPr>
        <w:t xml:space="preserve"> </w:t>
      </w:r>
    </w:p>
    <w:p w:rsidR="00D444A8" w:rsidRDefault="00CA4656" w:rsidP="00A01478">
      <w:pPr>
        <w:rPr>
          <w:noProof/>
        </w:rPr>
      </w:pPr>
      <w:r>
        <w:rPr>
          <w:noProof/>
        </w:rPr>
        <w:t>Th</w:t>
      </w:r>
      <w:r w:rsidR="00096E58">
        <w:rPr>
          <w:noProof/>
        </w:rPr>
        <w:t>e packet gets corrupted.</w:t>
      </w:r>
      <w:r w:rsidR="00001329">
        <w:rPr>
          <w:noProof/>
        </w:rPr>
        <w:drawing>
          <wp:inline distT="0" distB="0" distL="0" distR="0" wp14:anchorId="41A110EF" wp14:editId="2A37DC0A">
            <wp:extent cx="5943600" cy="120523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05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B674D" w:rsidRPr="002B674D">
        <w:rPr>
          <w:noProof/>
        </w:rPr>
        <w:t xml:space="preserve"> </w:t>
      </w:r>
    </w:p>
    <w:p w:rsidR="00EC1A0E" w:rsidRDefault="00F870B5" w:rsidP="00A01478">
      <w:pPr>
        <w:rPr>
          <w:noProof/>
        </w:rPr>
      </w:pPr>
      <w:r>
        <w:rPr>
          <w:noProof/>
        </w:rPr>
        <w:t xml:space="preserve">The </w:t>
      </w:r>
      <w:r w:rsidR="00331F30">
        <w:rPr>
          <w:noProof/>
        </w:rPr>
        <w:t xml:space="preserve">corrupted packet arrived and </w:t>
      </w:r>
      <w:r w:rsidR="001251BA">
        <w:rPr>
          <w:noProof/>
        </w:rPr>
        <w:t>the reciever sends an NAK.</w:t>
      </w:r>
      <w:r w:rsidR="002B674D">
        <w:rPr>
          <w:noProof/>
        </w:rPr>
        <w:drawing>
          <wp:inline distT="0" distB="0" distL="0" distR="0" wp14:anchorId="6D05ABD9" wp14:editId="0CF3C72B">
            <wp:extent cx="5943600" cy="120332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0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09F3" w:rsidRPr="008909F3">
        <w:rPr>
          <w:noProof/>
        </w:rPr>
        <w:t xml:space="preserve"> </w:t>
      </w:r>
      <w:r w:rsidR="005F0308">
        <w:rPr>
          <w:noProof/>
        </w:rPr>
        <w:t xml:space="preserve">The NAK </w:t>
      </w:r>
      <w:r w:rsidR="003C042C">
        <w:rPr>
          <w:noProof/>
        </w:rPr>
        <w:t xml:space="preserve">reaches the </w:t>
      </w:r>
      <w:r w:rsidR="00A7768F">
        <w:rPr>
          <w:noProof/>
        </w:rPr>
        <w:t>sender</w:t>
      </w:r>
      <w:r w:rsidR="005F0308">
        <w:rPr>
          <w:noProof/>
        </w:rPr>
        <w:t xml:space="preserve"> so the </w:t>
      </w:r>
      <w:r w:rsidR="00A7768F">
        <w:rPr>
          <w:noProof/>
        </w:rPr>
        <w:t>it</w:t>
      </w:r>
      <w:r w:rsidR="005F0308">
        <w:rPr>
          <w:noProof/>
        </w:rPr>
        <w:t xml:space="preserve"> resends the data again</w:t>
      </w:r>
      <w:r w:rsidR="00B82E4B">
        <w:rPr>
          <w:noProof/>
        </w:rPr>
        <w:t xml:space="preserve"> in Packet1</w:t>
      </w:r>
      <w:r w:rsidR="005F0308">
        <w:rPr>
          <w:noProof/>
        </w:rPr>
        <w:t>.</w:t>
      </w:r>
    </w:p>
    <w:p w:rsidR="003C042C" w:rsidRDefault="008909F3" w:rsidP="00A01478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26971239" wp14:editId="004274DB">
            <wp:extent cx="5943600" cy="1216025"/>
            <wp:effectExtent l="0" t="0" r="0" b="317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1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6EB4" w:rsidRPr="00556EB4">
        <w:rPr>
          <w:noProof/>
        </w:rPr>
        <w:t xml:space="preserve"> </w:t>
      </w:r>
      <w:r w:rsidR="004B7087">
        <w:rPr>
          <w:noProof/>
        </w:rPr>
        <w:t xml:space="preserve">The </w:t>
      </w:r>
      <w:r w:rsidR="0001630D">
        <w:rPr>
          <w:noProof/>
        </w:rPr>
        <w:t>packet gets corrupted again from Packet1 to Pa</w:t>
      </w:r>
      <w:r w:rsidR="00515C14">
        <w:rPr>
          <w:noProof/>
        </w:rPr>
        <w:t>cket3</w:t>
      </w:r>
      <w:r w:rsidR="00556EB4">
        <w:rPr>
          <w:noProof/>
        </w:rPr>
        <w:drawing>
          <wp:inline distT="0" distB="0" distL="0" distR="0" wp14:anchorId="5C2C9F99" wp14:editId="4645D6FE">
            <wp:extent cx="5943600" cy="12096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83A32" w:rsidRPr="00B83A32">
        <w:rPr>
          <w:noProof/>
        </w:rPr>
        <w:t xml:space="preserve"> </w:t>
      </w:r>
      <w:r w:rsidR="004D1E3A">
        <w:rPr>
          <w:noProof/>
        </w:rPr>
        <w:t>The corrupted packet arrived and the reciever sends an NAK.</w:t>
      </w:r>
      <w:r w:rsidR="00B83A32">
        <w:rPr>
          <w:noProof/>
        </w:rPr>
        <w:drawing>
          <wp:inline distT="0" distB="0" distL="0" distR="0" wp14:anchorId="1BC11DFA" wp14:editId="3584262B">
            <wp:extent cx="5943600" cy="120269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02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A7AF8" w:rsidRPr="005A7AF8">
        <w:rPr>
          <w:noProof/>
        </w:rPr>
        <w:t xml:space="preserve"> </w:t>
      </w:r>
      <w:r w:rsidR="00166711">
        <w:rPr>
          <w:noProof/>
        </w:rPr>
        <w:t>The NAK reaches the sender so the it resends the data again in Packet1.</w:t>
      </w:r>
    </w:p>
    <w:p w:rsidR="007A5181" w:rsidRDefault="005A7AF8" w:rsidP="00A01478">
      <w:pPr>
        <w:rPr>
          <w:noProof/>
        </w:rPr>
      </w:pPr>
      <w:r>
        <w:rPr>
          <w:noProof/>
        </w:rPr>
        <w:drawing>
          <wp:inline distT="0" distB="0" distL="0" distR="0" wp14:anchorId="4A5C4746" wp14:editId="54752D64">
            <wp:extent cx="5943600" cy="1217930"/>
            <wp:effectExtent l="0" t="0" r="0" b="127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1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01478">
        <w:rPr>
          <w:noProof/>
        </w:rPr>
        <w:t xml:space="preserve"> </w:t>
      </w:r>
    </w:p>
    <w:p w:rsidR="007A5181" w:rsidRDefault="007A5181" w:rsidP="001736D6">
      <w:pPr>
        <w:rPr>
          <w:noProof/>
        </w:rPr>
      </w:pPr>
    </w:p>
    <w:p w:rsidR="007A5181" w:rsidRDefault="007A5181" w:rsidP="001736D6">
      <w:pPr>
        <w:rPr>
          <w:noProof/>
        </w:rPr>
      </w:pPr>
      <w:r>
        <w:rPr>
          <w:noProof/>
        </w:rPr>
        <w:t>We think 8 Time ste</w:t>
      </w:r>
      <w:r w:rsidR="003905A8">
        <w:rPr>
          <w:noProof/>
        </w:rPr>
        <w:t>p is reasonable for one data to be transmitted.</w:t>
      </w:r>
    </w:p>
    <w:p w:rsidR="003905A8" w:rsidRDefault="003905A8" w:rsidP="001736D6">
      <w:pPr>
        <w:rPr>
          <w:noProof/>
        </w:rPr>
      </w:pPr>
      <w:r>
        <w:rPr>
          <w:noProof/>
        </w:rPr>
        <w:t xml:space="preserve">However, as you can see above, There exist </w:t>
      </w:r>
      <w:r w:rsidRPr="00AF7207">
        <w:rPr>
          <w:noProof/>
        </w:rPr>
        <w:t>a “loop”:</w:t>
      </w:r>
    </w:p>
    <w:p w:rsidR="003905A8" w:rsidRDefault="003905A8" w:rsidP="001736D6">
      <w:pPr>
        <w:rPr>
          <w:noProof/>
        </w:rPr>
      </w:pPr>
      <w:r>
        <w:rPr>
          <w:noProof/>
        </w:rPr>
        <w:tab/>
        <w:t>Sender sends the data</w:t>
      </w:r>
    </w:p>
    <w:p w:rsidR="003905A8" w:rsidRDefault="003905A8" w:rsidP="001736D6">
      <w:pPr>
        <w:rPr>
          <w:noProof/>
        </w:rPr>
      </w:pPr>
      <w:r>
        <w:rPr>
          <w:noProof/>
        </w:rPr>
        <w:tab/>
        <w:t>The packet gets corrupted</w:t>
      </w:r>
      <w:r w:rsidR="007E3113">
        <w:rPr>
          <w:noProof/>
        </w:rPr>
        <w:t xml:space="preserve"> (In our case, the packet corrupted </w:t>
      </w:r>
      <w:r w:rsidR="00E419E5">
        <w:rPr>
          <w:noProof/>
        </w:rPr>
        <w:t xml:space="preserve"> and became</w:t>
      </w:r>
      <w:r w:rsidR="007E3113">
        <w:rPr>
          <w:noProof/>
        </w:rPr>
        <w:t xml:space="preserve"> an </w:t>
      </w:r>
      <w:r w:rsidR="00B037D4">
        <w:rPr>
          <w:noProof/>
        </w:rPr>
        <w:t>NAK</w:t>
      </w:r>
      <w:r w:rsidR="007E3113">
        <w:rPr>
          <w:noProof/>
        </w:rPr>
        <w:t xml:space="preserve"> packet)</w:t>
      </w:r>
    </w:p>
    <w:p w:rsidR="003905A8" w:rsidRDefault="003905A8" w:rsidP="001736D6">
      <w:pPr>
        <w:rPr>
          <w:noProof/>
        </w:rPr>
      </w:pPr>
      <w:r>
        <w:rPr>
          <w:noProof/>
        </w:rPr>
        <w:tab/>
        <w:t xml:space="preserve">Receiver sends NAK to indicate sender that the data </w:t>
      </w:r>
      <w:r w:rsidRPr="00AF7207">
        <w:rPr>
          <w:noProof/>
        </w:rPr>
        <w:t>is corrupted</w:t>
      </w:r>
    </w:p>
    <w:p w:rsidR="003905A8" w:rsidRDefault="003905A8" w:rsidP="001736D6">
      <w:pPr>
        <w:rPr>
          <w:noProof/>
        </w:rPr>
      </w:pPr>
      <w:r>
        <w:rPr>
          <w:noProof/>
        </w:rPr>
        <w:tab/>
        <w:t>Sender send the data</w:t>
      </w:r>
    </w:p>
    <w:p w:rsidR="003905A8" w:rsidRDefault="003905A8" w:rsidP="001736D6">
      <w:pPr>
        <w:rPr>
          <w:noProof/>
        </w:rPr>
      </w:pPr>
      <w:r>
        <w:rPr>
          <w:noProof/>
        </w:rPr>
        <w:tab/>
        <w:t>The packet gets corrupted</w:t>
      </w:r>
    </w:p>
    <w:p w:rsidR="003905A8" w:rsidRDefault="003905A8" w:rsidP="001736D6">
      <w:pPr>
        <w:rPr>
          <w:noProof/>
        </w:rPr>
      </w:pPr>
      <w:r>
        <w:rPr>
          <w:noProof/>
        </w:rPr>
        <w:tab/>
        <w:t>…</w:t>
      </w:r>
    </w:p>
    <w:p w:rsidR="004D07AE" w:rsidRDefault="003905A8" w:rsidP="002A6C7C">
      <w:pPr>
        <w:rPr>
          <w:noProof/>
        </w:rPr>
      </w:pPr>
      <w:r>
        <w:rPr>
          <w:noProof/>
        </w:rPr>
        <w:lastRenderedPageBreak/>
        <w:tab/>
        <w:t>…</w:t>
      </w:r>
      <w:r w:rsidR="00B34A3D">
        <w:rPr>
          <w:noProof/>
        </w:rPr>
        <w:t xml:space="preserve"> </w:t>
      </w:r>
    </w:p>
    <w:p w:rsidR="003905A8" w:rsidRDefault="003905A8" w:rsidP="001736D6">
      <w:pPr>
        <w:rPr>
          <w:noProof/>
        </w:rPr>
      </w:pPr>
      <w:r>
        <w:rPr>
          <w:noProof/>
        </w:rPr>
        <w:t xml:space="preserve">Consider this </w:t>
      </w:r>
      <w:r w:rsidRPr="003905A8">
        <w:rPr>
          <w:noProof/>
        </w:rPr>
        <w:t>scenario</w:t>
      </w:r>
      <w:r>
        <w:rPr>
          <w:noProof/>
        </w:rPr>
        <w:t>:</w:t>
      </w:r>
    </w:p>
    <w:p w:rsidR="003905A8" w:rsidRDefault="001C63A4" w:rsidP="001736D6">
      <w:pPr>
        <w:rPr>
          <w:noProof/>
        </w:rPr>
      </w:pPr>
      <w:r>
        <w:rPr>
          <w:noProof/>
        </w:rPr>
        <w:tab/>
        <w:t xml:space="preserve">Assume the link is not reliable at all, and all packets </w:t>
      </w:r>
      <w:r w:rsidR="0082278D">
        <w:rPr>
          <w:noProof/>
        </w:rPr>
        <w:t xml:space="preserve">are corrputed </w:t>
      </w:r>
      <w:r w:rsidR="00BD574C">
        <w:rPr>
          <w:noProof/>
        </w:rPr>
        <w:t>before it arrives</w:t>
      </w:r>
      <w:r w:rsidR="00D32A2D">
        <w:rPr>
          <w:noProof/>
        </w:rPr>
        <w:t xml:space="preserve">, then </w:t>
      </w:r>
      <w:r w:rsidR="00FB2703">
        <w:rPr>
          <w:noProof/>
        </w:rPr>
        <w:t>the sender and reciever would just sending a</w:t>
      </w:r>
      <w:r w:rsidR="00B37397">
        <w:rPr>
          <w:noProof/>
        </w:rPr>
        <w:t>nd responding NAK forever.</w:t>
      </w:r>
    </w:p>
    <w:p w:rsidR="003905A8" w:rsidRDefault="003905A8" w:rsidP="001736D6">
      <w:pPr>
        <w:rPr>
          <w:noProof/>
        </w:rPr>
      </w:pPr>
      <w:r>
        <w:rPr>
          <w:noProof/>
        </w:rPr>
        <w:tab/>
        <w:t>That is the same scenario described by Alloy.</w:t>
      </w:r>
    </w:p>
    <w:p w:rsidR="003905A8" w:rsidRDefault="003905A8" w:rsidP="001736D6">
      <w:pPr>
        <w:rPr>
          <w:noProof/>
        </w:rPr>
      </w:pPr>
      <w:r>
        <w:rPr>
          <w:noProof/>
        </w:rPr>
        <w:tab/>
        <w:t xml:space="preserve">This </w:t>
      </w:r>
      <w:r w:rsidRPr="001F561A">
        <w:rPr>
          <w:noProof/>
        </w:rPr>
        <w:t>protoc</w:t>
      </w:r>
      <w:r w:rsidR="00405ABF">
        <w:rPr>
          <w:noProof/>
        </w:rPr>
        <w:t>o</w:t>
      </w:r>
      <w:r w:rsidRPr="001F561A">
        <w:rPr>
          <w:noProof/>
        </w:rPr>
        <w:t>l</w:t>
      </w:r>
      <w:r>
        <w:rPr>
          <w:noProof/>
        </w:rPr>
        <w:t xml:space="preserve"> can</w:t>
      </w:r>
      <w:r w:rsidRPr="00405ABF">
        <w:rPr>
          <w:noProof/>
        </w:rPr>
        <w:t>not guarantee</w:t>
      </w:r>
      <w:r w:rsidRPr="003905A8">
        <w:rPr>
          <w:noProof/>
        </w:rPr>
        <w:t xml:space="preserve"> </w:t>
      </w:r>
      <w:r w:rsidR="00405ABF">
        <w:rPr>
          <w:noProof/>
        </w:rPr>
        <w:t>to send</w:t>
      </w:r>
      <w:r>
        <w:rPr>
          <w:noProof/>
        </w:rPr>
        <w:t xml:space="preserve"> all the data from sender to receiver.  If there is one packet cannot </w:t>
      </w:r>
      <w:r w:rsidRPr="00AF7207">
        <w:rPr>
          <w:noProof/>
        </w:rPr>
        <w:t>be sent</w:t>
      </w:r>
      <w:r>
        <w:rPr>
          <w:noProof/>
        </w:rPr>
        <w:t xml:space="preserve"> properly, that data </w:t>
      </w:r>
      <w:r w:rsidR="00D166E4">
        <w:rPr>
          <w:noProof/>
        </w:rPr>
        <w:t>may</w:t>
      </w:r>
      <w:r>
        <w:rPr>
          <w:noProof/>
        </w:rPr>
        <w:t xml:space="preserve"> </w:t>
      </w:r>
      <w:r w:rsidRPr="00405ABF">
        <w:rPr>
          <w:noProof/>
        </w:rPr>
        <w:t>st</w:t>
      </w:r>
      <w:r w:rsidR="00405ABF">
        <w:rPr>
          <w:noProof/>
        </w:rPr>
        <w:t>i</w:t>
      </w:r>
      <w:r w:rsidRPr="00405ABF">
        <w:rPr>
          <w:noProof/>
        </w:rPr>
        <w:t>ck</w:t>
      </w:r>
      <w:r>
        <w:rPr>
          <w:noProof/>
        </w:rPr>
        <w:t xml:space="preserve"> in the </w:t>
      </w:r>
      <w:r w:rsidRPr="00405ABF">
        <w:rPr>
          <w:noProof/>
        </w:rPr>
        <w:t>chann</w:t>
      </w:r>
      <w:r w:rsidR="00405ABF">
        <w:rPr>
          <w:noProof/>
        </w:rPr>
        <w:t>e</w:t>
      </w:r>
      <w:r w:rsidRPr="00405ABF">
        <w:rPr>
          <w:noProof/>
        </w:rPr>
        <w:t>l</w:t>
      </w:r>
      <w:r>
        <w:rPr>
          <w:noProof/>
        </w:rPr>
        <w:t xml:space="preserve"> </w:t>
      </w:r>
      <w:r w:rsidR="004D07AE">
        <w:rPr>
          <w:noProof/>
        </w:rPr>
        <w:t xml:space="preserve">forever </w:t>
      </w:r>
      <w:r w:rsidR="00227F98">
        <w:rPr>
          <w:noProof/>
        </w:rPr>
        <w:t>and block the rest of data in</w:t>
      </w:r>
      <w:r w:rsidR="00405ABF">
        <w:rPr>
          <w:noProof/>
        </w:rPr>
        <w:t xml:space="preserve"> the</w:t>
      </w:r>
      <w:r w:rsidR="00227F98">
        <w:rPr>
          <w:noProof/>
        </w:rPr>
        <w:t xml:space="preserve"> </w:t>
      </w:r>
      <w:r w:rsidR="00227F98" w:rsidRPr="00405ABF">
        <w:rPr>
          <w:noProof/>
        </w:rPr>
        <w:t>sender</w:t>
      </w:r>
      <w:r w:rsidR="005D77FB">
        <w:rPr>
          <w:noProof/>
        </w:rPr>
        <w:t>.</w:t>
      </w:r>
    </w:p>
    <w:p w:rsidR="009210B3" w:rsidRDefault="00B57633" w:rsidP="001736D6">
      <w:pPr>
        <w:rPr>
          <w:noProof/>
        </w:rPr>
      </w:pPr>
      <w:r>
        <w:rPr>
          <w:noProof/>
        </w:rPr>
        <w:tab/>
      </w:r>
      <w:r w:rsidR="00405ABF">
        <w:rPr>
          <w:noProof/>
        </w:rPr>
        <w:t>T</w:t>
      </w:r>
      <w:r w:rsidR="006F169A" w:rsidRPr="00405ABF">
        <w:rPr>
          <w:noProof/>
        </w:rPr>
        <w:t>o</w:t>
      </w:r>
      <w:r w:rsidR="006F169A">
        <w:rPr>
          <w:noProof/>
        </w:rPr>
        <w:t xml:space="preserve"> make this </w:t>
      </w:r>
      <w:r w:rsidR="00EE5961" w:rsidRPr="00405ABF">
        <w:rPr>
          <w:noProof/>
        </w:rPr>
        <w:t>protoc</w:t>
      </w:r>
      <w:r w:rsidR="00405ABF">
        <w:rPr>
          <w:noProof/>
        </w:rPr>
        <w:t>o</w:t>
      </w:r>
      <w:r w:rsidR="00EE5961" w:rsidRPr="00405ABF">
        <w:rPr>
          <w:noProof/>
        </w:rPr>
        <w:t>l</w:t>
      </w:r>
      <w:r w:rsidR="00EE5961">
        <w:rPr>
          <w:noProof/>
        </w:rPr>
        <w:t xml:space="preserve"> reliable, </w:t>
      </w:r>
      <w:r w:rsidR="00044B8A">
        <w:rPr>
          <w:noProof/>
        </w:rPr>
        <w:t xml:space="preserve">we </w:t>
      </w:r>
      <w:r w:rsidR="00B60969">
        <w:rPr>
          <w:noProof/>
        </w:rPr>
        <w:t xml:space="preserve">probably </w:t>
      </w:r>
      <w:r w:rsidR="00B60969" w:rsidRPr="00405ABF">
        <w:rPr>
          <w:noProof/>
        </w:rPr>
        <w:t>need</w:t>
      </w:r>
      <w:r w:rsidR="00B60969">
        <w:rPr>
          <w:noProof/>
        </w:rPr>
        <w:t xml:space="preserve"> to provide </w:t>
      </w:r>
      <w:r w:rsidR="00B60969" w:rsidRPr="00405ABF">
        <w:rPr>
          <w:noProof/>
        </w:rPr>
        <w:t>a</w:t>
      </w:r>
      <w:r w:rsidR="00405ABF">
        <w:rPr>
          <w:noProof/>
        </w:rPr>
        <w:t>n</w:t>
      </w:r>
      <w:r w:rsidR="00B60969" w:rsidRPr="00405ABF">
        <w:rPr>
          <w:noProof/>
        </w:rPr>
        <w:t xml:space="preserve"> </w:t>
      </w:r>
      <w:r w:rsidR="0061754D" w:rsidRPr="00405ABF">
        <w:rPr>
          <w:noProof/>
        </w:rPr>
        <w:t>upper</w:t>
      </w:r>
      <w:r w:rsidR="0061754D">
        <w:rPr>
          <w:noProof/>
        </w:rPr>
        <w:t xml:space="preserve"> bound probability of the corruption, so that </w:t>
      </w:r>
      <w:r w:rsidR="00235241">
        <w:rPr>
          <w:noProof/>
        </w:rPr>
        <w:t xml:space="preserve">the message gets </w:t>
      </w:r>
      <w:r w:rsidR="00B037D4">
        <w:rPr>
          <w:noProof/>
        </w:rPr>
        <w:t>through</w:t>
      </w:r>
      <w:bookmarkStart w:id="0" w:name="_GoBack"/>
      <w:bookmarkEnd w:id="0"/>
      <w:r w:rsidR="005117EE">
        <w:rPr>
          <w:noProof/>
        </w:rPr>
        <w:t xml:space="preserve"> the</w:t>
      </w:r>
      <w:r w:rsidR="00235241">
        <w:rPr>
          <w:noProof/>
        </w:rPr>
        <w:t xml:space="preserve"> </w:t>
      </w:r>
      <w:r w:rsidR="00252E63" w:rsidRPr="005117EE">
        <w:rPr>
          <w:noProof/>
        </w:rPr>
        <w:t>majority</w:t>
      </w:r>
      <w:r w:rsidR="00252E63">
        <w:rPr>
          <w:noProof/>
        </w:rPr>
        <w:t xml:space="preserve"> of the time. </w:t>
      </w:r>
      <w:r w:rsidR="003E321A">
        <w:rPr>
          <w:noProof/>
        </w:rPr>
        <w:t xml:space="preserve">If we allow arbitrary corruption in the link, the </w:t>
      </w:r>
      <w:r w:rsidR="005117EE">
        <w:rPr>
          <w:noProof/>
        </w:rPr>
        <w:t>packet</w:t>
      </w:r>
      <w:r w:rsidR="003E321A">
        <w:rPr>
          <w:noProof/>
        </w:rPr>
        <w:t xml:space="preserve"> can easily get lost</w:t>
      </w:r>
      <w:r w:rsidR="00875822">
        <w:rPr>
          <w:noProof/>
        </w:rPr>
        <w:t xml:space="preserve"> over and over again.</w:t>
      </w:r>
    </w:p>
    <w:p w:rsidR="00966764" w:rsidRPr="003905A8" w:rsidRDefault="00374FC8" w:rsidP="001736D6">
      <w:pPr>
        <w:rPr>
          <w:rStyle w:val="fontstyle01"/>
          <w:rFonts w:asciiTheme="minorHAnsi" w:hAnsiTheme="minorHAnsi" w:cstheme="minorBidi"/>
          <w:noProof/>
          <w:color w:val="auto"/>
        </w:rPr>
      </w:pPr>
      <w:r>
        <w:rPr>
          <w:noProof/>
        </w:rPr>
        <w:tab/>
        <w:t xml:space="preserve">Also, </w:t>
      </w:r>
      <w:r w:rsidR="006A5B5F">
        <w:rPr>
          <w:noProof/>
        </w:rPr>
        <w:t xml:space="preserve">this </w:t>
      </w:r>
      <w:r w:rsidR="00BE3609">
        <w:rPr>
          <w:noProof/>
        </w:rPr>
        <w:t xml:space="preserve">protocal also has a nother flaw that, </w:t>
      </w:r>
      <w:r w:rsidR="009553EC">
        <w:rPr>
          <w:noProof/>
        </w:rPr>
        <w:t xml:space="preserve">if a corrupted </w:t>
      </w:r>
      <w:r w:rsidR="0099140D">
        <w:rPr>
          <w:noProof/>
        </w:rPr>
        <w:t xml:space="preserve">packet happens to pass the </w:t>
      </w:r>
      <w:r w:rsidR="00B75E3B">
        <w:rPr>
          <w:noProof/>
        </w:rPr>
        <w:t>checksum test by</w:t>
      </w:r>
      <w:r w:rsidR="00F741A1">
        <w:rPr>
          <w:noProof/>
        </w:rPr>
        <w:t xml:space="preserve"> flipping proper number of bits</w:t>
      </w:r>
      <w:r w:rsidR="00324DA5">
        <w:rPr>
          <w:noProof/>
        </w:rPr>
        <w:t xml:space="preserve">, </w:t>
      </w:r>
      <w:r w:rsidR="0090646F">
        <w:rPr>
          <w:noProof/>
        </w:rPr>
        <w:t>the corrupted data can still gets through somehow.</w:t>
      </w:r>
      <w:r w:rsidR="00DC0EBA">
        <w:rPr>
          <w:noProof/>
        </w:rPr>
        <w:t xml:space="preserve"> In network, </w:t>
      </w:r>
      <w:r w:rsidR="008C311B">
        <w:rPr>
          <w:noProof/>
        </w:rPr>
        <w:t>it is hard to achieve</w:t>
      </w:r>
      <w:r w:rsidR="00A5726A">
        <w:rPr>
          <w:noProof/>
        </w:rPr>
        <w:t xml:space="preserve"> 100% </w:t>
      </w:r>
      <w:r w:rsidR="003C2A40">
        <w:rPr>
          <w:noProof/>
        </w:rPr>
        <w:t>corruption detection</w:t>
      </w:r>
      <w:r w:rsidR="00BA52E3">
        <w:rPr>
          <w:noProof/>
        </w:rPr>
        <w:t>.</w:t>
      </w:r>
    </w:p>
    <w:p w:rsidR="007A5181" w:rsidRDefault="007A5181" w:rsidP="001736D6">
      <w:pPr>
        <w:rPr>
          <w:rStyle w:val="fontstyle01"/>
          <w:b/>
        </w:rPr>
      </w:pPr>
    </w:p>
    <w:p w:rsidR="001736D6" w:rsidRDefault="001736D6" w:rsidP="00571002"/>
    <w:p w:rsidR="001736D6" w:rsidRDefault="001736D6" w:rsidP="00571002"/>
    <w:p w:rsidR="001736D6" w:rsidRDefault="001736D6" w:rsidP="00571002"/>
    <w:sectPr w:rsidR="001736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-Bold">
    <w:altName w:val="MV Boli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yNjEzNjMyNjSzNLRU0lEKTi0uzszPAykwrAUAKD4sqSwAAAA="/>
  </w:docVars>
  <w:rsids>
    <w:rsidRoot w:val="00216A37"/>
    <w:rsid w:val="00001329"/>
    <w:rsid w:val="0000645E"/>
    <w:rsid w:val="0001630D"/>
    <w:rsid w:val="00033D06"/>
    <w:rsid w:val="00044B8A"/>
    <w:rsid w:val="00053623"/>
    <w:rsid w:val="000706C2"/>
    <w:rsid w:val="00096E58"/>
    <w:rsid w:val="000972E6"/>
    <w:rsid w:val="00097C4B"/>
    <w:rsid w:val="001251BA"/>
    <w:rsid w:val="00145371"/>
    <w:rsid w:val="00166711"/>
    <w:rsid w:val="001736D6"/>
    <w:rsid w:val="001C38BB"/>
    <w:rsid w:val="001C63A4"/>
    <w:rsid w:val="001F561A"/>
    <w:rsid w:val="00216A37"/>
    <w:rsid w:val="00227F98"/>
    <w:rsid w:val="00235241"/>
    <w:rsid w:val="00252E63"/>
    <w:rsid w:val="002A6C7C"/>
    <w:rsid w:val="002B674D"/>
    <w:rsid w:val="002D2E86"/>
    <w:rsid w:val="00324DA5"/>
    <w:rsid w:val="00331F30"/>
    <w:rsid w:val="00374FC8"/>
    <w:rsid w:val="00382AA7"/>
    <w:rsid w:val="003905A8"/>
    <w:rsid w:val="003A02FF"/>
    <w:rsid w:val="003A3CBE"/>
    <w:rsid w:val="003C042C"/>
    <w:rsid w:val="003C2A40"/>
    <w:rsid w:val="003E321A"/>
    <w:rsid w:val="003F2ED4"/>
    <w:rsid w:val="00405ABF"/>
    <w:rsid w:val="004B67F6"/>
    <w:rsid w:val="004B7087"/>
    <w:rsid w:val="004D003D"/>
    <w:rsid w:val="004D07AE"/>
    <w:rsid w:val="004D1E3A"/>
    <w:rsid w:val="004F5D23"/>
    <w:rsid w:val="005117EE"/>
    <w:rsid w:val="00515C14"/>
    <w:rsid w:val="00530FB9"/>
    <w:rsid w:val="00536F47"/>
    <w:rsid w:val="0055638E"/>
    <w:rsid w:val="00556EB4"/>
    <w:rsid w:val="00571002"/>
    <w:rsid w:val="00595D4C"/>
    <w:rsid w:val="005A7AF8"/>
    <w:rsid w:val="005D77FB"/>
    <w:rsid w:val="005F0308"/>
    <w:rsid w:val="006023E1"/>
    <w:rsid w:val="0061754D"/>
    <w:rsid w:val="006A5B5F"/>
    <w:rsid w:val="006F169A"/>
    <w:rsid w:val="00751A59"/>
    <w:rsid w:val="007A5181"/>
    <w:rsid w:val="007A756D"/>
    <w:rsid w:val="007C1CBA"/>
    <w:rsid w:val="007E3113"/>
    <w:rsid w:val="008008DF"/>
    <w:rsid w:val="0082278D"/>
    <w:rsid w:val="00875822"/>
    <w:rsid w:val="00885A7F"/>
    <w:rsid w:val="008909F3"/>
    <w:rsid w:val="008C311B"/>
    <w:rsid w:val="00900136"/>
    <w:rsid w:val="0090646F"/>
    <w:rsid w:val="009210B3"/>
    <w:rsid w:val="00946FD7"/>
    <w:rsid w:val="009553EC"/>
    <w:rsid w:val="00966764"/>
    <w:rsid w:val="0099140D"/>
    <w:rsid w:val="009A1F06"/>
    <w:rsid w:val="009B4395"/>
    <w:rsid w:val="00A01478"/>
    <w:rsid w:val="00A5726A"/>
    <w:rsid w:val="00A63661"/>
    <w:rsid w:val="00A7768F"/>
    <w:rsid w:val="00AA273A"/>
    <w:rsid w:val="00AE60B2"/>
    <w:rsid w:val="00AF237F"/>
    <w:rsid w:val="00AF7207"/>
    <w:rsid w:val="00B037D4"/>
    <w:rsid w:val="00B34A3D"/>
    <w:rsid w:val="00B37397"/>
    <w:rsid w:val="00B50E60"/>
    <w:rsid w:val="00B57633"/>
    <w:rsid w:val="00B60969"/>
    <w:rsid w:val="00B75E3B"/>
    <w:rsid w:val="00B82E4B"/>
    <w:rsid w:val="00B83A32"/>
    <w:rsid w:val="00BA52E3"/>
    <w:rsid w:val="00BD574C"/>
    <w:rsid w:val="00BE3609"/>
    <w:rsid w:val="00C03177"/>
    <w:rsid w:val="00C86788"/>
    <w:rsid w:val="00C904F9"/>
    <w:rsid w:val="00C91416"/>
    <w:rsid w:val="00CA4656"/>
    <w:rsid w:val="00CA6877"/>
    <w:rsid w:val="00CE35AB"/>
    <w:rsid w:val="00D166E4"/>
    <w:rsid w:val="00D246DE"/>
    <w:rsid w:val="00D32A2D"/>
    <w:rsid w:val="00D444A8"/>
    <w:rsid w:val="00DA3DE1"/>
    <w:rsid w:val="00DC0EBA"/>
    <w:rsid w:val="00DD3BA3"/>
    <w:rsid w:val="00E00A9D"/>
    <w:rsid w:val="00E419E5"/>
    <w:rsid w:val="00E81B0C"/>
    <w:rsid w:val="00E8221D"/>
    <w:rsid w:val="00EC1A0E"/>
    <w:rsid w:val="00EE5961"/>
    <w:rsid w:val="00EF4D77"/>
    <w:rsid w:val="00EF6911"/>
    <w:rsid w:val="00F52E40"/>
    <w:rsid w:val="00F741A1"/>
    <w:rsid w:val="00F870B5"/>
    <w:rsid w:val="00FB2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80B01"/>
  <w15:chartTrackingRefBased/>
  <w15:docId w15:val="{87F937C9-9C69-473E-893B-D86A9B214B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1C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7C1CBA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1736D6"/>
    <w:rPr>
      <w:rFonts w:ascii="Calibri-Bold" w:hAnsi="Calibri-Bold" w:hint="default"/>
      <w:b/>
      <w:bCs/>
      <w:i w:val="0"/>
      <w:iCs w:val="0"/>
      <w:color w:val="000000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08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08D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6</Pages>
  <Words>517</Words>
  <Characters>295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se-Hulman Institute of Technology</Company>
  <LinksUpToDate>false</LinksUpToDate>
  <CharactersWithSpaces>3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, Songyu</dc:creator>
  <cp:keywords/>
  <dc:description/>
  <cp:lastModifiedBy>Wang, Songyu</cp:lastModifiedBy>
  <cp:revision>127</cp:revision>
  <cp:lastPrinted>2017-05-02T19:29:00Z</cp:lastPrinted>
  <dcterms:created xsi:type="dcterms:W3CDTF">2017-05-02T03:39:00Z</dcterms:created>
  <dcterms:modified xsi:type="dcterms:W3CDTF">2017-05-03T01:54:00Z</dcterms:modified>
</cp:coreProperties>
</file>